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2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2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Ma7DMAxDiX8B3f+WuoGqxxR/6VKAGmokQJyBoEWKsuZjtX7qn6Qazb7V3vSfPte3/wACa3oWzpsUT1W8y7W8ucBbFIF5hLdV3FpO1wXeADnd1XVRPyT9Xwf6sorT7nEfD6X1E3C9gPJ3iNc8677SQqpjPWAFyhKzdSavH+zoD3dffF4ztJ8XUrEeLuA6ehXZLTYM+UGrYdYIowN+/YSB7RLrIXcZp8Yxmrw/lhk6GLzzfisztPXWhXl/kMuOKtTN82rcavYfVoz9h/No3bf/LvJU5TZ5xl2eV40YeHBImBhvm+MJ5rEkJ/lc9t94wB3Mj3aymGjsP8+3ARQz53nvUCZYQJNmju4bWFAH9XvjgfVcwU7uV08koPQc6Ivv/MkYPvDf7953X8Deax4BxP8B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ups sorry:</w:t>
      </w:r>
      <w:r>
        <w:t xml:space="preserve"> </w:t>
      </w:r>
      <w:hyperlink r:id="rId24">
        <w:r>
          <w:rPr>
            <w:rStyle w:val="Hyperlink"/>
          </w:rPr>
          <w:t xml:space="preserve">https://gist.github.com/408..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2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gist.github.com/4088362" TargetMode="External" /><Relationship Type="http://schemas.openxmlformats.org/officeDocument/2006/relationships/hyperlink" Id="rId20" Target="https://my.remarkbox.com/571b802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st.github.com/4088362" TargetMode="External" /><Relationship Type="http://schemas.openxmlformats.org/officeDocument/2006/relationships/hyperlink" Id="rId20" Target="https://my.remarkbox.com/571b802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21</dc:title>
  <dc:creator/>
  <cp:keywords/>
  <dcterms:created xsi:type="dcterms:W3CDTF">2026-05-07T02:58:30Z</dcterms:created>
  <dcterms:modified xsi:type="dcterms:W3CDTF">2026-05-07T02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